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43d7fc0804475e024b42c336e9ac97711ec01"/>
      <w:r>
        <w:rPr>
          <w:b/>
        </w:rPr>
        <w:t xml:space="preserve">ПРОТОКОЛ ЕЛЕКТРОННОГО АУКЦІОНУ № SUE001-UA-20220112-815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815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МЕНЯР 2021", ЄДРПОУ: 443677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Войтюк Валерій Віталійович, ІПН/РНОКПП (ФОП): 33456152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2.2022 13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57:11Z</dcterms:created>
  <dcterms:modified xsi:type="dcterms:W3CDTF">2024-05-19T2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